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5B5DFA" w:rsidRPr="005B5DFA" w:rsidRDefault="005B5DFA" w:rsidP="003601AA">
      <w:pPr>
        <w:jc w:val="center"/>
        <w:outlineLvl w:val="0"/>
        <w:rPr>
          <w:rFonts w:ascii="宋体" w:hAnsi="宋体"/>
          <w:sz w:val="44"/>
          <w:szCs w:val="44"/>
        </w:rPr>
      </w:pPr>
      <w:r w:rsidRPr="005B5DFA">
        <w:rPr>
          <w:rFonts w:ascii="宋体" w:hAnsi="宋体" w:cs="宋体" w:hint="eastAsia"/>
          <w:sz w:val="44"/>
          <w:szCs w:val="44"/>
        </w:rPr>
        <w:t>河北省东光县人民法院</w:t>
      </w:r>
    </w:p>
    <w:p w:rsidR="00965AC2" w:rsidRPr="003601AA" w:rsidRDefault="00965AC2" w:rsidP="003601AA">
      <w:pPr>
        <w:jc w:val="center"/>
        <w:outlineLvl w:val="0"/>
        <w:rPr>
          <w:rFonts w:ascii="宋体" w:hAnsi="宋体" w:cs="宋体"/>
          <w:sz w:val="52"/>
          <w:szCs w:val="52"/>
        </w:rPr>
      </w:pPr>
      <w:r w:rsidRPr="003601AA">
        <w:rPr>
          <w:rFonts w:ascii="宋体" w:hAnsi="宋体" w:cs="宋体" w:hint="eastAsia"/>
          <w:sz w:val="52"/>
          <w:szCs w:val="52"/>
        </w:rPr>
        <w:t>执行裁定书</w:t>
      </w:r>
    </w:p>
    <w:p w:rsidR="00965AC2" w:rsidRPr="005B5DFA" w:rsidRDefault="00965AC2" w:rsidP="009E2E95">
      <w:pPr>
        <w:spacing w:line="500" w:lineRule="exact"/>
        <w:rPr>
          <w:rFonts w:ascii="宋体" w:hAnsi="宋体" w:cs="宋体"/>
          <w:sz w:val="32"/>
          <w:szCs w:val="32"/>
        </w:rPr>
      </w:pPr>
    </w:p>
    <w:p w:rsidR="00965AC2" w:rsidRDefault="00965AC2" w:rsidP="00E80D0E">
      <w:pPr>
        <w:wordWrap w:val="0"/>
        <w:spacing w:line="500" w:lineRule="exact"/>
        <w:jc w:val="right"/>
        <w:rPr>
          <w:rFonts w:ascii="仿宋" w:eastAsia="仿宋" w:hAnsi="仿宋" w:cs="宋体"/>
          <w:sz w:val="32"/>
          <w:szCs w:val="32"/>
        </w:rPr>
      </w:pPr>
      <w:r>
        <w:rPr>
          <w:rFonts w:ascii="仿宋" w:eastAsia="仿宋" w:hAnsi="仿宋" w:cs="仿宋" w:hint="eastAsia"/>
          <w:sz w:val="32"/>
          <w:szCs w:val="24"/>
        </w:rPr>
        <w:t>（</w:t>
      </w:r>
      <w:r w:rsidR="00E80D0E">
        <w:rPr>
          <w:rFonts w:ascii="仿宋" w:eastAsia="仿宋" w:hAnsi="仿宋" w:cs="仿宋" w:hint="eastAsia"/>
          <w:sz w:val="32"/>
          <w:szCs w:val="24"/>
        </w:rPr>
        <w:t>2020</w:t>
      </w:r>
      <w:r>
        <w:rPr>
          <w:rFonts w:ascii="仿宋" w:eastAsia="仿宋" w:hAnsi="仿宋" w:cs="仿宋" w:hint="eastAsia"/>
          <w:sz w:val="32"/>
          <w:szCs w:val="24"/>
        </w:rPr>
        <w:t>）冀0923执</w:t>
      </w:r>
      <w:r w:rsidR="00E80D0E">
        <w:rPr>
          <w:rFonts w:ascii="仿宋" w:eastAsia="仿宋" w:hAnsi="仿宋" w:cs="仿宋" w:hint="eastAsia"/>
          <w:sz w:val="32"/>
          <w:szCs w:val="24"/>
        </w:rPr>
        <w:t>恢59</w:t>
      </w:r>
      <w:r w:rsidR="00FB41A4">
        <w:rPr>
          <w:rFonts w:ascii="仿宋" w:eastAsia="仿宋" w:hAnsi="仿宋" w:cs="仿宋" w:hint="eastAsia"/>
          <w:sz w:val="32"/>
          <w:szCs w:val="24"/>
        </w:rPr>
        <w:t xml:space="preserve">号  </w:t>
      </w:r>
    </w:p>
    <w:p w:rsidR="00E80D0E" w:rsidRDefault="00965AC2" w:rsidP="003C2B4F">
      <w:pPr>
        <w:spacing w:line="500" w:lineRule="exact"/>
        <w:rPr>
          <w:rFonts w:ascii="仿宋" w:eastAsia="仿宋" w:hAnsi="仿宋" w:cs="仿宋"/>
          <w:sz w:val="32"/>
          <w:szCs w:val="32"/>
        </w:rPr>
      </w:pPr>
      <w:r>
        <w:rPr>
          <w:rFonts w:ascii="仿宋" w:eastAsia="仿宋" w:hAnsi="仿宋" w:cs="仿宋" w:hint="eastAsia"/>
          <w:sz w:val="32"/>
          <w:szCs w:val="32"/>
        </w:rPr>
        <w:t xml:space="preserve">    </w:t>
      </w:r>
    </w:p>
    <w:p w:rsidR="00E80D0E" w:rsidRPr="0072123C" w:rsidRDefault="00E80D0E" w:rsidP="007D0DCC">
      <w:pPr>
        <w:pStyle w:val="HTML"/>
        <w:spacing w:line="600" w:lineRule="exact"/>
        <w:ind w:firstLineChars="200" w:firstLine="640"/>
        <w:rPr>
          <w:rFonts w:ascii="仿宋" w:eastAsia="仿宋" w:hAnsi="仿宋" w:hint="default"/>
          <w:sz w:val="32"/>
          <w:szCs w:val="32"/>
        </w:rPr>
      </w:pPr>
      <w:r w:rsidRPr="0072123C">
        <w:rPr>
          <w:rFonts w:ascii="仿宋" w:eastAsia="仿宋" w:hAnsi="仿宋"/>
          <w:sz w:val="32"/>
          <w:szCs w:val="32"/>
        </w:rPr>
        <w:t>申请执行人王志明，男，1964年10月9日出生，汉族，住东光县城区府前街</w:t>
      </w:r>
      <w:r>
        <w:rPr>
          <w:rFonts w:ascii="仿宋" w:eastAsia="仿宋" w:hAnsi="仿宋"/>
          <w:sz w:val="32"/>
          <w:szCs w:val="32"/>
        </w:rPr>
        <w:t>223号</w:t>
      </w:r>
      <w:r w:rsidRPr="0072123C">
        <w:rPr>
          <w:rFonts w:ascii="仿宋" w:eastAsia="仿宋" w:hAnsi="仿宋"/>
          <w:sz w:val="32"/>
          <w:szCs w:val="32"/>
        </w:rPr>
        <w:t xml:space="preserve">，身份证号130903196410090331。　</w:t>
      </w:r>
    </w:p>
    <w:p w:rsidR="007C3662" w:rsidRPr="0072123C" w:rsidRDefault="00E80D0E" w:rsidP="007D0DCC">
      <w:pPr>
        <w:pStyle w:val="HTML"/>
        <w:spacing w:line="600" w:lineRule="exact"/>
        <w:ind w:firstLineChars="200" w:firstLine="640"/>
        <w:rPr>
          <w:rFonts w:ascii="仿宋" w:eastAsia="仿宋" w:hAnsi="仿宋" w:hint="default"/>
          <w:sz w:val="32"/>
          <w:szCs w:val="32"/>
        </w:rPr>
      </w:pPr>
      <w:r w:rsidRPr="0072123C">
        <w:rPr>
          <w:rFonts w:ascii="仿宋" w:eastAsia="仿宋" w:hAnsi="仿宋"/>
          <w:sz w:val="32"/>
          <w:szCs w:val="32"/>
        </w:rPr>
        <w:t>申请执行人高金平，女，1965年5月28日出生，汉族，住东光县城区府前街</w:t>
      </w:r>
      <w:r>
        <w:rPr>
          <w:rFonts w:ascii="仿宋" w:eastAsia="仿宋" w:hAnsi="仿宋"/>
          <w:sz w:val="32"/>
          <w:szCs w:val="32"/>
        </w:rPr>
        <w:t>223号</w:t>
      </w:r>
      <w:r w:rsidRPr="0072123C">
        <w:rPr>
          <w:rFonts w:ascii="仿宋" w:eastAsia="仿宋" w:hAnsi="仿宋"/>
          <w:sz w:val="32"/>
          <w:szCs w:val="32"/>
        </w:rPr>
        <w:t>，身份证号130923196505280029。</w:t>
      </w:r>
    </w:p>
    <w:p w:rsidR="00E80D0E" w:rsidRPr="0072123C" w:rsidRDefault="00E80D0E" w:rsidP="007D0DCC">
      <w:pPr>
        <w:pStyle w:val="HTML"/>
        <w:spacing w:line="600" w:lineRule="exact"/>
        <w:ind w:firstLineChars="200" w:firstLine="640"/>
        <w:rPr>
          <w:rFonts w:ascii="仿宋" w:eastAsia="仿宋" w:hAnsi="仿宋" w:hint="default"/>
          <w:sz w:val="32"/>
          <w:szCs w:val="32"/>
        </w:rPr>
      </w:pPr>
      <w:r w:rsidRPr="0072123C">
        <w:rPr>
          <w:rFonts w:ascii="仿宋" w:eastAsia="仿宋" w:hAnsi="仿宋"/>
          <w:sz w:val="32"/>
          <w:szCs w:val="32"/>
        </w:rPr>
        <w:t>被执行人朱庆岗，男，1963年5月5日出生，汉族，</w:t>
      </w:r>
      <w:r>
        <w:rPr>
          <w:rFonts w:ascii="仿宋" w:eastAsia="仿宋" w:hAnsi="仿宋"/>
          <w:sz w:val="32"/>
          <w:szCs w:val="32"/>
        </w:rPr>
        <w:t>现</w:t>
      </w:r>
      <w:r w:rsidRPr="0072123C">
        <w:rPr>
          <w:rFonts w:ascii="仿宋" w:eastAsia="仿宋" w:hAnsi="仿宋"/>
          <w:sz w:val="32"/>
          <w:szCs w:val="32"/>
        </w:rPr>
        <w:t>住沧州市运河区贻成御景国际2-1-2104</w:t>
      </w:r>
      <w:r>
        <w:rPr>
          <w:rFonts w:ascii="仿宋" w:eastAsia="仿宋" w:hAnsi="仿宋"/>
          <w:sz w:val="32"/>
          <w:szCs w:val="32"/>
        </w:rPr>
        <w:t>室</w:t>
      </w:r>
      <w:r w:rsidRPr="0072123C">
        <w:rPr>
          <w:rFonts w:ascii="仿宋" w:eastAsia="仿宋" w:hAnsi="仿宋"/>
          <w:sz w:val="32"/>
          <w:szCs w:val="32"/>
        </w:rPr>
        <w:t>，身份证号：13090319630505091X。</w:t>
      </w:r>
    </w:p>
    <w:p w:rsidR="00E80D0E" w:rsidRPr="0072123C" w:rsidRDefault="00E80D0E" w:rsidP="007D0DCC">
      <w:pPr>
        <w:pStyle w:val="HTML"/>
        <w:spacing w:line="600" w:lineRule="exact"/>
        <w:ind w:firstLineChars="200" w:firstLine="640"/>
        <w:rPr>
          <w:rFonts w:ascii="仿宋" w:eastAsia="仿宋" w:hAnsi="仿宋" w:hint="default"/>
          <w:sz w:val="32"/>
          <w:szCs w:val="32"/>
        </w:rPr>
      </w:pPr>
      <w:r w:rsidRPr="0072123C">
        <w:rPr>
          <w:rFonts w:ascii="仿宋" w:eastAsia="仿宋" w:hAnsi="仿宋"/>
          <w:sz w:val="32"/>
          <w:szCs w:val="32"/>
        </w:rPr>
        <w:t>被执行人杨阁，女，1967年9月1日出生，汉族，现住沧州市运河区贻成御景国际2-1-2104，身份证号：130903196709010324。</w:t>
      </w:r>
    </w:p>
    <w:p w:rsidR="00965AC2" w:rsidRPr="003601AA" w:rsidRDefault="00965AC2" w:rsidP="007D0DCC">
      <w:pPr>
        <w:spacing w:line="600" w:lineRule="exact"/>
        <w:ind w:firstLine="560"/>
        <w:textAlignment w:val="baseline"/>
        <w:rPr>
          <w:rFonts w:ascii="仿宋" w:eastAsia="仿宋" w:hAnsi="仿宋" w:cs="仿宋"/>
          <w:sz w:val="32"/>
          <w:szCs w:val="32"/>
        </w:rPr>
      </w:pPr>
      <w:r w:rsidRPr="003601AA">
        <w:rPr>
          <w:rFonts w:ascii="仿宋" w:eastAsia="仿宋" w:hAnsi="仿宋" w:cs="仿宋"/>
          <w:sz w:val="32"/>
          <w:szCs w:val="32"/>
        </w:rPr>
        <w:t>本院在执行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王志明、高金平</w:t>
      </w:r>
      <w:r w:rsidRPr="003601AA">
        <w:rPr>
          <w:rFonts w:ascii="仿宋" w:eastAsia="仿宋" w:hAnsi="仿宋" w:cs="仿宋"/>
          <w:sz w:val="32"/>
          <w:szCs w:val="32"/>
        </w:rPr>
        <w:t>与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朱庆岗、杨阁</w:t>
      </w:r>
      <w:r w:rsidR="00EF635D" w:rsidRPr="003601AA">
        <w:rPr>
          <w:rFonts w:ascii="仿宋" w:eastAsia="仿宋" w:hAnsi="仿宋" w:cs="仿宋" w:hint="eastAsia"/>
          <w:sz w:val="32"/>
          <w:szCs w:val="32"/>
        </w:rPr>
        <w:t>民间借贷</w:t>
      </w:r>
      <w:r w:rsidRPr="003601AA">
        <w:rPr>
          <w:rFonts w:ascii="仿宋" w:eastAsia="仿宋" w:hAnsi="仿宋" w:cs="仿宋"/>
          <w:sz w:val="32"/>
          <w:szCs w:val="32"/>
        </w:rPr>
        <w:t>纠纷一案中，</w:t>
      </w:r>
      <w:r w:rsidR="003601AA">
        <w:rPr>
          <w:rFonts w:ascii="仿宋" w:eastAsia="仿宋" w:hAnsi="仿宋" w:cs="仿宋" w:hint="eastAsia"/>
          <w:sz w:val="32"/>
          <w:szCs w:val="32"/>
        </w:rPr>
        <w:t>生效判决确定</w:t>
      </w:r>
      <w:r w:rsidR="007C3662" w:rsidRPr="003601AA">
        <w:rPr>
          <w:rFonts w:ascii="仿宋" w:eastAsia="仿宋" w:hAnsi="仿宋" w:hint="eastAsia"/>
          <w:sz w:val="32"/>
          <w:szCs w:val="32"/>
        </w:rPr>
        <w:t>朱庆岗、杨阁</w:t>
      </w:r>
      <w:r w:rsidR="007C3662" w:rsidRPr="003601AA">
        <w:rPr>
          <w:rFonts w:ascii="仿宋" w:eastAsia="仿宋" w:hAnsi="仿宋" w:hint="eastAsia"/>
          <w:kern w:val="10"/>
          <w:sz w:val="32"/>
          <w:szCs w:val="32"/>
        </w:rPr>
        <w:t>立即偿还</w:t>
      </w:r>
      <w:r w:rsidR="007C3662" w:rsidRPr="003601AA">
        <w:rPr>
          <w:rFonts w:ascii="仿宋" w:eastAsia="仿宋" w:hAnsi="仿宋" w:hint="eastAsia"/>
          <w:sz w:val="32"/>
          <w:szCs w:val="32"/>
        </w:rPr>
        <w:t>王志明、高金平</w:t>
      </w:r>
      <w:r w:rsidR="007C3662" w:rsidRPr="003601AA">
        <w:rPr>
          <w:rFonts w:ascii="仿宋" w:eastAsia="仿宋" w:hAnsi="仿宋" w:hint="eastAsia"/>
          <w:kern w:val="10"/>
          <w:sz w:val="32"/>
          <w:szCs w:val="32"/>
        </w:rPr>
        <w:t>借款本金6620000元，并承担自</w:t>
      </w:r>
      <w:r w:rsidR="007C3662" w:rsidRPr="003601AA">
        <w:rPr>
          <w:rFonts w:ascii="仿宋" w:eastAsia="仿宋" w:hAnsi="仿宋" w:hint="eastAsia"/>
          <w:sz w:val="32"/>
          <w:szCs w:val="32"/>
        </w:rPr>
        <w:t>2018年5月8日至实际还款日止按照月息2%计算的利息。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朱庆岗、杨阁</w:t>
      </w:r>
      <w:r w:rsidR="00FD458A" w:rsidRPr="003601AA">
        <w:rPr>
          <w:rFonts w:ascii="仿宋" w:eastAsia="仿宋" w:hAnsi="仿宋" w:cs="仿宋" w:hint="eastAsia"/>
          <w:sz w:val="32"/>
          <w:szCs w:val="32"/>
        </w:rPr>
        <w:t>至今</w:t>
      </w:r>
      <w:r w:rsidRPr="003601AA">
        <w:rPr>
          <w:rFonts w:ascii="仿宋" w:eastAsia="仿宋" w:hAnsi="仿宋" w:cs="仿宋"/>
          <w:sz w:val="32"/>
          <w:szCs w:val="32"/>
        </w:rPr>
        <w:t>未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完全</w:t>
      </w:r>
      <w:r w:rsidRPr="003601AA">
        <w:rPr>
          <w:rFonts w:ascii="仿宋" w:eastAsia="仿宋" w:hAnsi="仿宋" w:cs="仿宋"/>
          <w:sz w:val="32"/>
          <w:szCs w:val="32"/>
        </w:rPr>
        <w:t>履行</w:t>
      </w:r>
      <w:r w:rsidR="003C2B4F" w:rsidRPr="003601AA">
        <w:rPr>
          <w:rFonts w:ascii="仿宋" w:eastAsia="仿宋" w:hAnsi="仿宋" w:cs="仿宋" w:hint="eastAsia"/>
          <w:sz w:val="32"/>
          <w:szCs w:val="32"/>
        </w:rPr>
        <w:t>上述义务</w:t>
      </w:r>
      <w:r w:rsidRPr="003601AA">
        <w:rPr>
          <w:rFonts w:ascii="仿宋" w:eastAsia="仿宋" w:hAnsi="仿宋" w:cs="仿宋"/>
          <w:sz w:val="32"/>
          <w:szCs w:val="32"/>
        </w:rPr>
        <w:t>。本院于</w:t>
      </w:r>
      <w:r w:rsidR="00B81EDF" w:rsidRPr="003601AA">
        <w:rPr>
          <w:rFonts w:ascii="仿宋" w:eastAsia="仿宋" w:hAnsi="仿宋" w:cs="仿宋"/>
          <w:sz w:val="32"/>
          <w:szCs w:val="32"/>
        </w:rPr>
        <w:t>201</w:t>
      </w:r>
      <w:r w:rsidR="00B81EDF" w:rsidRPr="003601AA">
        <w:rPr>
          <w:rFonts w:ascii="仿宋" w:eastAsia="仿宋" w:hAnsi="仿宋" w:cs="仿宋" w:hint="eastAsia"/>
          <w:sz w:val="32"/>
          <w:szCs w:val="32"/>
        </w:rPr>
        <w:t>8</w:t>
      </w:r>
      <w:r w:rsidRPr="003601AA">
        <w:rPr>
          <w:rFonts w:ascii="仿宋" w:eastAsia="仿宋" w:hAnsi="仿宋" w:cs="仿宋"/>
          <w:sz w:val="32"/>
          <w:szCs w:val="32"/>
        </w:rPr>
        <w:t>年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2</w:t>
      </w:r>
      <w:r w:rsidRPr="003601AA">
        <w:rPr>
          <w:rFonts w:ascii="仿宋" w:eastAsia="仿宋" w:hAnsi="仿宋" w:cs="仿宋"/>
          <w:sz w:val="32"/>
          <w:szCs w:val="32"/>
        </w:rPr>
        <w:t>月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8</w:t>
      </w:r>
      <w:r w:rsidRPr="003601AA">
        <w:rPr>
          <w:rFonts w:ascii="仿宋" w:eastAsia="仿宋" w:hAnsi="仿宋" w:cs="仿宋"/>
          <w:sz w:val="32"/>
          <w:szCs w:val="32"/>
        </w:rPr>
        <w:t>日以（</w:t>
      </w:r>
      <w:r w:rsidR="00B81EDF" w:rsidRPr="003601AA">
        <w:rPr>
          <w:rFonts w:ascii="仿宋" w:eastAsia="仿宋" w:hAnsi="仿宋" w:cs="仿宋"/>
          <w:sz w:val="32"/>
          <w:szCs w:val="32"/>
        </w:rPr>
        <w:t>201</w:t>
      </w:r>
      <w:r w:rsidR="00B81EDF" w:rsidRPr="003601AA">
        <w:rPr>
          <w:rFonts w:ascii="仿宋" w:eastAsia="仿宋" w:hAnsi="仿宋" w:cs="仿宋" w:hint="eastAsia"/>
          <w:sz w:val="32"/>
          <w:szCs w:val="32"/>
        </w:rPr>
        <w:t>8</w:t>
      </w:r>
      <w:r w:rsidRPr="003601AA">
        <w:rPr>
          <w:rFonts w:ascii="仿宋" w:eastAsia="仿宋" w:hAnsi="仿宋" w:cs="仿宋"/>
          <w:sz w:val="32"/>
          <w:szCs w:val="32"/>
        </w:rPr>
        <w:t>）冀0923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民初200</w:t>
      </w:r>
      <w:r w:rsidRPr="003601AA">
        <w:rPr>
          <w:rFonts w:ascii="仿宋" w:eastAsia="仿宋" w:hAnsi="仿宋" w:cs="仿宋"/>
          <w:sz w:val="32"/>
          <w:szCs w:val="32"/>
        </w:rPr>
        <w:t>号民事裁定查封了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朱庆岗、杨阁</w:t>
      </w:r>
      <w:r w:rsidR="007C3662" w:rsidRPr="003601AA">
        <w:rPr>
          <w:rFonts w:ascii="仿宋" w:eastAsia="仿宋" w:hAnsi="仿宋" w:hint="eastAsia"/>
          <w:sz w:val="32"/>
          <w:szCs w:val="32"/>
        </w:rPr>
        <w:t>共有的沧州市运河区育红西路</w:t>
      </w:r>
      <w:r w:rsidR="007C3662" w:rsidRPr="003601AA">
        <w:rPr>
          <w:rFonts w:ascii="仿宋" w:eastAsia="仿宋" w:hAnsi="仿宋" w:hint="eastAsia"/>
          <w:sz w:val="32"/>
          <w:szCs w:val="32"/>
        </w:rPr>
        <w:lastRenderedPageBreak/>
        <w:t>贻成御景国际2号楼1单元2104室房产</w:t>
      </w:r>
      <w:r w:rsidR="00AC11E2" w:rsidRPr="003601AA">
        <w:rPr>
          <w:rFonts w:ascii="仿宋" w:eastAsia="仿宋" w:hAnsi="仿宋" w:cs="仿宋" w:hint="eastAsia"/>
          <w:sz w:val="32"/>
          <w:szCs w:val="32"/>
        </w:rPr>
        <w:t>。</w:t>
      </w:r>
      <w:r w:rsidRPr="003601AA">
        <w:rPr>
          <w:rFonts w:ascii="仿宋" w:eastAsia="仿宋" w:hAnsi="仿宋" w:cs="仿宋"/>
          <w:sz w:val="32"/>
          <w:szCs w:val="32"/>
        </w:rPr>
        <w:t>依照《中华人民共和国民事诉讼法》第二百四十四条、第二百四十七条规定，裁定如下：</w:t>
      </w:r>
    </w:p>
    <w:p w:rsidR="00850090" w:rsidRPr="003601AA" w:rsidRDefault="00850090" w:rsidP="007D0DCC">
      <w:pPr>
        <w:spacing w:line="600" w:lineRule="exact"/>
        <w:ind w:firstLineChars="200" w:firstLine="640"/>
        <w:rPr>
          <w:rFonts w:ascii="仿宋" w:eastAsia="仿宋" w:hAnsi="仿宋" w:cs="仿宋"/>
          <w:sz w:val="32"/>
          <w:szCs w:val="32"/>
        </w:rPr>
      </w:pPr>
      <w:r w:rsidRPr="003601AA">
        <w:rPr>
          <w:rFonts w:ascii="仿宋" w:eastAsia="仿宋" w:hAnsi="仿宋" w:cs="仿宋"/>
          <w:sz w:val="32"/>
          <w:szCs w:val="32"/>
        </w:rPr>
        <w:t>拍卖被执行人</w:t>
      </w:r>
      <w:r w:rsidR="007C3662" w:rsidRPr="003601AA">
        <w:rPr>
          <w:rFonts w:ascii="仿宋" w:eastAsia="仿宋" w:hAnsi="仿宋" w:cs="仿宋" w:hint="eastAsia"/>
          <w:sz w:val="32"/>
          <w:szCs w:val="32"/>
        </w:rPr>
        <w:t>朱庆岗、杨阁</w:t>
      </w:r>
      <w:r w:rsidR="007C3662" w:rsidRPr="003601AA">
        <w:rPr>
          <w:rFonts w:ascii="仿宋" w:eastAsia="仿宋" w:hAnsi="仿宋" w:hint="eastAsia"/>
          <w:sz w:val="32"/>
          <w:szCs w:val="32"/>
        </w:rPr>
        <w:t>共有的沧州市运河区育红西路贻成御景国际2号楼1单元2104室房产</w:t>
      </w:r>
      <w:r w:rsidR="00247028">
        <w:rPr>
          <w:rFonts w:ascii="仿宋" w:eastAsia="仿宋" w:hAnsi="仿宋" w:cs="仿宋" w:hint="eastAsia"/>
          <w:sz w:val="32"/>
          <w:szCs w:val="32"/>
        </w:rPr>
        <w:t>（</w:t>
      </w:r>
      <w:r w:rsidR="00247028" w:rsidRPr="00DB6829">
        <w:rPr>
          <w:rFonts w:ascii="仿宋" w:eastAsia="仿宋" w:hAnsi="仿宋" w:cs="仿宋" w:hint="eastAsia"/>
          <w:sz w:val="32"/>
          <w:szCs w:val="32"/>
        </w:rPr>
        <w:t>不动产权证号：</w:t>
      </w:r>
      <w:r w:rsidR="00247028">
        <w:rPr>
          <w:rFonts w:ascii="仿宋" w:eastAsia="仿宋" w:hAnsi="仿宋" w:cs="仿宋" w:hint="eastAsia"/>
          <w:sz w:val="32"/>
          <w:szCs w:val="32"/>
        </w:rPr>
        <w:t>00011684，建筑面积158.31平方米</w:t>
      </w:r>
      <w:r w:rsidR="00247028" w:rsidRPr="00DB6829">
        <w:rPr>
          <w:rFonts w:ascii="仿宋" w:eastAsia="仿宋" w:hAnsi="仿宋" w:cs="仿宋" w:hint="eastAsia"/>
          <w:sz w:val="32"/>
          <w:szCs w:val="32"/>
        </w:rPr>
        <w:t>）</w:t>
      </w:r>
      <w:r w:rsidRPr="003601AA">
        <w:rPr>
          <w:rFonts w:ascii="仿宋" w:eastAsia="仿宋" w:hAnsi="仿宋" w:cs="仿宋"/>
          <w:sz w:val="32"/>
          <w:szCs w:val="32"/>
        </w:rPr>
        <w:t>。</w:t>
      </w:r>
    </w:p>
    <w:p w:rsidR="00A543E8" w:rsidRPr="003601AA" w:rsidRDefault="00850090" w:rsidP="007D0DCC">
      <w:pPr>
        <w:spacing w:line="600" w:lineRule="exact"/>
        <w:ind w:firstLineChars="200" w:firstLine="640"/>
        <w:rPr>
          <w:rFonts w:ascii="仿宋" w:eastAsia="仿宋" w:hAnsi="仿宋" w:cs="仿宋"/>
          <w:sz w:val="32"/>
          <w:szCs w:val="32"/>
        </w:rPr>
      </w:pPr>
      <w:r w:rsidRPr="003601AA">
        <w:rPr>
          <w:rFonts w:ascii="仿宋" w:eastAsia="仿宋" w:hAnsi="仿宋" w:cs="仿宋"/>
          <w:sz w:val="32"/>
          <w:szCs w:val="32"/>
        </w:rPr>
        <w:t>本裁定送达后即发生法律效力。</w:t>
      </w:r>
    </w:p>
    <w:p w:rsidR="003B42B6" w:rsidRPr="003601AA" w:rsidRDefault="003B42B6" w:rsidP="00282FF3">
      <w:pPr>
        <w:pStyle w:val="HTML"/>
        <w:widowControl/>
        <w:spacing w:line="560" w:lineRule="exact"/>
        <w:jc w:val="right"/>
        <w:rPr>
          <w:rFonts w:ascii="仿宋" w:eastAsia="仿宋" w:hAnsi="仿宋" w:cs="仿宋" w:hint="default"/>
          <w:sz w:val="32"/>
        </w:rPr>
      </w:pPr>
    </w:p>
    <w:p w:rsidR="003B42B6" w:rsidRPr="003601AA" w:rsidRDefault="003B42B6" w:rsidP="00282FF3">
      <w:pPr>
        <w:pStyle w:val="HTML"/>
        <w:widowControl/>
        <w:spacing w:line="560" w:lineRule="exact"/>
        <w:jc w:val="right"/>
        <w:rPr>
          <w:rFonts w:ascii="仿宋" w:eastAsia="仿宋" w:hAnsi="仿宋" w:cs="仿宋" w:hint="default"/>
          <w:sz w:val="32"/>
        </w:rPr>
      </w:pPr>
    </w:p>
    <w:p w:rsidR="00A543E8" w:rsidRPr="003601AA" w:rsidRDefault="00A543E8" w:rsidP="00A543E8">
      <w:pPr>
        <w:pStyle w:val="HTML"/>
        <w:widowControl/>
        <w:spacing w:line="420" w:lineRule="exact"/>
        <w:jc w:val="right"/>
        <w:rPr>
          <w:rFonts w:ascii="仿宋" w:eastAsia="仿宋" w:hAnsi="仿宋" w:cs="仿宋" w:hint="default"/>
          <w:sz w:val="32"/>
        </w:rPr>
      </w:pPr>
    </w:p>
    <w:p w:rsidR="00850090" w:rsidRPr="003601AA" w:rsidRDefault="00A543E8" w:rsidP="00282FF3">
      <w:pPr>
        <w:pStyle w:val="HTML"/>
        <w:widowControl/>
        <w:spacing w:line="560" w:lineRule="exact"/>
        <w:jc w:val="center"/>
        <w:rPr>
          <w:rFonts w:ascii="仿宋" w:eastAsia="仿宋" w:hAnsi="仿宋" w:cs="仿宋" w:hint="default"/>
          <w:color w:val="333333"/>
          <w:sz w:val="32"/>
          <w:szCs w:val="32"/>
        </w:rPr>
      </w:pPr>
      <w:r w:rsidRPr="003601AA">
        <w:rPr>
          <w:rFonts w:ascii="仿宋" w:eastAsia="仿宋" w:hAnsi="仿宋" w:cs="仿宋"/>
          <w:color w:val="333333"/>
          <w:sz w:val="32"/>
          <w:szCs w:val="32"/>
        </w:rPr>
        <w:t xml:space="preserve">                            </w:t>
      </w:r>
      <w:r w:rsidR="00850090" w:rsidRPr="003601AA">
        <w:rPr>
          <w:rFonts w:ascii="仿宋" w:eastAsia="仿宋" w:hAnsi="仿宋" w:cs="仿宋"/>
          <w:color w:val="333333"/>
          <w:sz w:val="32"/>
          <w:szCs w:val="32"/>
        </w:rPr>
        <w:t xml:space="preserve">审　判　长  </w:t>
      </w:r>
      <w:r w:rsidR="007C3662" w:rsidRPr="003601AA">
        <w:rPr>
          <w:rFonts w:ascii="仿宋" w:eastAsia="仿宋" w:hAnsi="仿宋" w:cs="仿宋"/>
          <w:color w:val="333333"/>
          <w:sz w:val="32"/>
          <w:szCs w:val="32"/>
        </w:rPr>
        <w:t>陈彦良</w:t>
      </w:r>
    </w:p>
    <w:p w:rsidR="00850090" w:rsidRPr="003601AA" w:rsidRDefault="00A543E8" w:rsidP="00282FF3">
      <w:pPr>
        <w:pStyle w:val="HTML"/>
        <w:widowControl/>
        <w:spacing w:line="560" w:lineRule="exact"/>
        <w:jc w:val="center"/>
        <w:rPr>
          <w:rFonts w:ascii="仿宋" w:eastAsia="仿宋" w:hAnsi="仿宋" w:cs="仿宋" w:hint="default"/>
          <w:color w:val="333333"/>
          <w:sz w:val="32"/>
          <w:szCs w:val="32"/>
        </w:rPr>
      </w:pPr>
      <w:r w:rsidRPr="003601AA">
        <w:rPr>
          <w:rFonts w:ascii="仿宋" w:eastAsia="仿宋" w:hAnsi="仿宋" w:cs="仿宋"/>
          <w:color w:val="333333"/>
          <w:sz w:val="32"/>
          <w:szCs w:val="32"/>
        </w:rPr>
        <w:t xml:space="preserve">                            </w:t>
      </w:r>
      <w:r w:rsidR="00B27D97" w:rsidRPr="003601AA">
        <w:rPr>
          <w:rFonts w:ascii="仿宋" w:eastAsia="仿宋" w:hAnsi="仿宋" w:cs="仿宋"/>
          <w:color w:val="333333"/>
          <w:sz w:val="32"/>
          <w:szCs w:val="32"/>
        </w:rPr>
        <w:t xml:space="preserve">审  判  </w:t>
      </w:r>
      <w:r w:rsidR="00850090" w:rsidRPr="003601AA">
        <w:rPr>
          <w:rFonts w:ascii="仿宋" w:eastAsia="仿宋" w:hAnsi="仿宋" w:cs="仿宋"/>
          <w:color w:val="333333"/>
          <w:sz w:val="32"/>
          <w:szCs w:val="32"/>
        </w:rPr>
        <w:t xml:space="preserve">员  </w:t>
      </w:r>
      <w:r w:rsidR="007C3662" w:rsidRPr="003601AA">
        <w:rPr>
          <w:rFonts w:ascii="仿宋" w:eastAsia="仿宋" w:hAnsi="仿宋" w:cs="仿宋"/>
          <w:color w:val="333333"/>
          <w:sz w:val="32"/>
          <w:szCs w:val="32"/>
        </w:rPr>
        <w:t>刘义良</w:t>
      </w:r>
    </w:p>
    <w:p w:rsidR="00850090" w:rsidRPr="003601AA" w:rsidRDefault="00A543E8" w:rsidP="00282FF3">
      <w:pPr>
        <w:pStyle w:val="HTML"/>
        <w:widowControl/>
        <w:spacing w:line="560" w:lineRule="exact"/>
        <w:jc w:val="center"/>
        <w:rPr>
          <w:rFonts w:ascii="仿宋" w:eastAsia="仿宋" w:hAnsi="仿宋" w:cs="仿宋" w:hint="default"/>
          <w:color w:val="333333"/>
          <w:sz w:val="32"/>
          <w:szCs w:val="32"/>
        </w:rPr>
      </w:pPr>
      <w:r w:rsidRPr="003601AA">
        <w:rPr>
          <w:rFonts w:ascii="仿宋" w:eastAsia="仿宋" w:hAnsi="仿宋" w:cs="仿宋"/>
          <w:color w:val="333333"/>
          <w:sz w:val="32"/>
          <w:szCs w:val="32"/>
        </w:rPr>
        <w:t xml:space="preserve">                            </w:t>
      </w:r>
      <w:r w:rsidR="00B27D97" w:rsidRPr="003601AA">
        <w:rPr>
          <w:rFonts w:ascii="仿宋" w:eastAsia="仿宋" w:hAnsi="仿宋" w:cs="仿宋"/>
          <w:color w:val="333333"/>
          <w:sz w:val="32"/>
          <w:szCs w:val="32"/>
        </w:rPr>
        <w:t xml:space="preserve">审  判  </w:t>
      </w:r>
      <w:r w:rsidR="00850090" w:rsidRPr="003601AA">
        <w:rPr>
          <w:rFonts w:ascii="仿宋" w:eastAsia="仿宋" w:hAnsi="仿宋" w:cs="仿宋"/>
          <w:color w:val="333333"/>
          <w:sz w:val="32"/>
          <w:szCs w:val="32"/>
        </w:rPr>
        <w:t xml:space="preserve">员 </w:t>
      </w:r>
      <w:r w:rsidR="00AF4B4D" w:rsidRPr="003601AA">
        <w:rPr>
          <w:rFonts w:ascii="仿宋" w:eastAsia="仿宋" w:hAnsi="仿宋" w:cs="仿宋"/>
          <w:color w:val="333333"/>
          <w:sz w:val="32"/>
          <w:szCs w:val="32"/>
        </w:rPr>
        <w:t xml:space="preserve"> </w:t>
      </w:r>
      <w:r w:rsidR="00B27D97" w:rsidRPr="003601AA">
        <w:rPr>
          <w:rFonts w:ascii="仿宋" w:eastAsia="仿宋" w:hAnsi="仿宋" w:cs="仿宋"/>
          <w:color w:val="333333"/>
          <w:sz w:val="32"/>
          <w:szCs w:val="32"/>
        </w:rPr>
        <w:t>曾宪杨</w:t>
      </w:r>
    </w:p>
    <w:p w:rsidR="00B92077" w:rsidRPr="003601AA" w:rsidRDefault="00B92077" w:rsidP="00282FF3">
      <w:pPr>
        <w:spacing w:line="460" w:lineRule="exact"/>
        <w:ind w:firstLineChars="200" w:firstLine="640"/>
        <w:jc w:val="right"/>
        <w:rPr>
          <w:rFonts w:ascii="仿宋" w:eastAsia="仿宋" w:hAnsi="仿宋" w:cs="仿宋"/>
          <w:sz w:val="32"/>
        </w:rPr>
      </w:pPr>
    </w:p>
    <w:p w:rsidR="00850090" w:rsidRPr="003601AA" w:rsidRDefault="00850090" w:rsidP="00282FF3">
      <w:pPr>
        <w:spacing w:line="460" w:lineRule="exact"/>
        <w:ind w:firstLineChars="200" w:firstLine="640"/>
        <w:jc w:val="right"/>
        <w:rPr>
          <w:rFonts w:ascii="仿宋" w:eastAsia="仿宋" w:hAnsi="仿宋" w:cs="仿宋"/>
          <w:sz w:val="32"/>
        </w:rPr>
      </w:pPr>
      <w:r w:rsidRPr="003601AA">
        <w:rPr>
          <w:rFonts w:ascii="仿宋" w:eastAsia="仿宋" w:hAnsi="仿宋" w:cs="仿宋" w:hint="eastAsia"/>
          <w:sz w:val="32"/>
        </w:rPr>
        <w:t xml:space="preserve">　</w:t>
      </w:r>
    </w:p>
    <w:p w:rsidR="00965AC2" w:rsidRPr="003601AA" w:rsidRDefault="00C04531" w:rsidP="00282FF3">
      <w:pPr>
        <w:spacing w:line="460" w:lineRule="exact"/>
        <w:ind w:firstLineChars="200" w:firstLine="640"/>
        <w:jc w:val="center"/>
        <w:rPr>
          <w:rFonts w:ascii="仿宋" w:eastAsia="仿宋" w:hAnsi="仿宋" w:cs="仿宋"/>
          <w:sz w:val="32"/>
        </w:rPr>
      </w:pPr>
      <w:r>
        <w:rPr>
          <w:rFonts w:ascii="仿宋" w:eastAsia="仿宋" w:hAnsi="仿宋" w:cs="仿宋"/>
          <w:noProof/>
          <w:sz w:val="32"/>
        </w:rPr>
        <w:pict>
          <v:shapetype id="_x0000_t201" coordsize="21600,21600" o:spt="201" path="m,l,21600r21600,l21600,xe">
            <v:stroke joinstyle="miter"/>
            <v:path shadowok="f" o:extrusionok="f" strokeok="f" fillok="f" o:connecttype="rect"/>
            <o:lock v:ext="edit" shapetype="t"/>
          </v:shapetype>
          <v:shape id="_x0000_s1027" type="#_x0000_t201" style="position:absolute;left:0;text-align:left;margin-left:351.75pt;margin-top:445.45pt;width:129pt;height:129pt;z-index:251659264;visibility:visible;mso-position-horizontal:absolute;mso-position-horizontal-relative:page;mso-position-vertical:absolute;mso-position-vertical-relative:page" stroked="f">
            <v:imagedata r:id="rId6" o:title=""/>
            <w10:wrap anchorx="page" anchory="page"/>
          </v:shape>
          <w:control r:id="rId7" w:name="SignatureCtrl1" w:shapeid="_x0000_s1027"/>
        </w:pict>
      </w:r>
      <w:r w:rsidR="00850090" w:rsidRPr="003601AA">
        <w:rPr>
          <w:rFonts w:ascii="仿宋" w:eastAsia="仿宋" w:hAnsi="仿宋" w:cs="仿宋" w:hint="eastAsia"/>
          <w:sz w:val="32"/>
        </w:rPr>
        <w:t xml:space="preserve">                 </w:t>
      </w:r>
      <w:r w:rsidR="00A543E8" w:rsidRPr="003601AA">
        <w:rPr>
          <w:rFonts w:ascii="仿宋" w:eastAsia="仿宋" w:hAnsi="仿宋" w:cs="仿宋" w:hint="eastAsia"/>
          <w:sz w:val="32"/>
        </w:rPr>
        <w:t xml:space="preserve">        </w:t>
      </w:r>
      <w:r w:rsidR="00974920" w:rsidRPr="003601AA">
        <w:rPr>
          <w:rFonts w:ascii="仿宋" w:eastAsia="仿宋" w:hAnsi="仿宋" w:cs="仿宋" w:hint="eastAsia"/>
          <w:sz w:val="32"/>
        </w:rPr>
        <w:t>二〇</w:t>
      </w:r>
      <w:r w:rsidR="007C3662" w:rsidRPr="003601AA">
        <w:rPr>
          <w:rFonts w:ascii="仿宋" w:eastAsia="仿宋" w:hAnsi="仿宋" w:cs="仿宋" w:hint="eastAsia"/>
          <w:sz w:val="32"/>
        </w:rPr>
        <w:t>二〇</w:t>
      </w:r>
      <w:r w:rsidR="00850090" w:rsidRPr="003601AA">
        <w:rPr>
          <w:rFonts w:ascii="仿宋" w:eastAsia="仿宋" w:hAnsi="仿宋" w:cs="仿宋" w:hint="eastAsia"/>
          <w:sz w:val="32"/>
        </w:rPr>
        <w:t>年</w:t>
      </w:r>
      <w:r w:rsidR="00974920" w:rsidRPr="003601AA">
        <w:rPr>
          <w:rFonts w:ascii="仿宋" w:eastAsia="仿宋" w:hAnsi="仿宋" w:cs="仿宋" w:hint="eastAsia"/>
          <w:sz w:val="32"/>
        </w:rPr>
        <w:t>九</w:t>
      </w:r>
      <w:r w:rsidR="00850090" w:rsidRPr="003601AA">
        <w:rPr>
          <w:rFonts w:ascii="仿宋" w:eastAsia="仿宋" w:hAnsi="仿宋" w:cs="仿宋" w:hint="eastAsia"/>
          <w:sz w:val="32"/>
        </w:rPr>
        <w:t>月</w:t>
      </w:r>
      <w:r w:rsidR="007C3662" w:rsidRPr="003601AA">
        <w:rPr>
          <w:rFonts w:ascii="仿宋" w:eastAsia="仿宋" w:hAnsi="仿宋" w:cs="仿宋" w:hint="eastAsia"/>
          <w:sz w:val="32"/>
        </w:rPr>
        <w:t>十</w:t>
      </w:r>
      <w:r w:rsidR="00685968">
        <w:rPr>
          <w:rFonts w:ascii="仿宋" w:eastAsia="仿宋" w:hAnsi="仿宋" w:cs="仿宋" w:hint="eastAsia"/>
          <w:sz w:val="32"/>
        </w:rPr>
        <w:t>四</w:t>
      </w:r>
      <w:r w:rsidR="00850090" w:rsidRPr="003601AA">
        <w:rPr>
          <w:rFonts w:ascii="仿宋" w:eastAsia="仿宋" w:hAnsi="仿宋" w:cs="仿宋" w:hint="eastAsia"/>
          <w:sz w:val="32"/>
        </w:rPr>
        <w:t>日</w:t>
      </w:r>
    </w:p>
    <w:p w:rsidR="00850090" w:rsidRPr="003601AA" w:rsidRDefault="00850090" w:rsidP="00282FF3">
      <w:pPr>
        <w:spacing w:line="460" w:lineRule="exact"/>
        <w:ind w:firstLineChars="200" w:firstLine="640"/>
        <w:rPr>
          <w:rFonts w:ascii="仿宋" w:eastAsia="仿宋" w:hAnsi="仿宋" w:cs="仿宋"/>
          <w:sz w:val="32"/>
        </w:rPr>
      </w:pPr>
    </w:p>
    <w:p w:rsidR="00B92077" w:rsidRPr="003601AA" w:rsidRDefault="00B92077" w:rsidP="00282FF3">
      <w:pPr>
        <w:spacing w:line="460" w:lineRule="exact"/>
        <w:ind w:firstLineChars="200" w:firstLine="640"/>
        <w:rPr>
          <w:rFonts w:ascii="仿宋" w:eastAsia="仿宋" w:hAnsi="仿宋" w:cs="仿宋"/>
          <w:sz w:val="32"/>
        </w:rPr>
      </w:pPr>
    </w:p>
    <w:p w:rsidR="00850090" w:rsidRPr="003601AA" w:rsidRDefault="00850090" w:rsidP="00282FF3">
      <w:pPr>
        <w:adjustRightInd w:val="0"/>
        <w:spacing w:line="460" w:lineRule="exact"/>
        <w:ind w:right="-8" w:firstLineChars="200" w:firstLine="640"/>
        <w:jc w:val="center"/>
        <w:rPr>
          <w:rFonts w:ascii="仿宋" w:eastAsia="仿宋" w:hAnsi="仿宋"/>
          <w:sz w:val="32"/>
          <w:szCs w:val="32"/>
        </w:rPr>
      </w:pPr>
      <w:r w:rsidRPr="003601AA">
        <w:rPr>
          <w:rFonts w:ascii="仿宋" w:eastAsia="仿宋" w:hAnsi="仿宋" w:cs="仿宋" w:hint="eastAsia"/>
          <w:sz w:val="32"/>
        </w:rPr>
        <w:t xml:space="preserve">                  </w:t>
      </w:r>
      <w:r w:rsidR="00A543E8" w:rsidRPr="003601AA">
        <w:rPr>
          <w:rFonts w:ascii="仿宋" w:eastAsia="仿宋" w:hAnsi="仿宋" w:cs="仿宋" w:hint="eastAsia"/>
          <w:sz w:val="32"/>
        </w:rPr>
        <w:t xml:space="preserve">      </w:t>
      </w:r>
      <w:r w:rsidRPr="003601AA">
        <w:rPr>
          <w:rFonts w:ascii="仿宋" w:eastAsia="仿宋" w:hAnsi="仿宋" w:cs="仿宋" w:hint="eastAsia"/>
          <w:sz w:val="32"/>
        </w:rPr>
        <w:t xml:space="preserve">书　记　员　</w:t>
      </w:r>
      <w:r w:rsidR="007C3662" w:rsidRPr="003601AA">
        <w:rPr>
          <w:rFonts w:ascii="仿宋" w:eastAsia="仿宋" w:hAnsi="仿宋" w:cs="仿宋" w:hint="eastAsia"/>
          <w:sz w:val="32"/>
        </w:rPr>
        <w:t>赵  阳</w:t>
      </w:r>
    </w:p>
    <w:sectPr w:rsidR="00850090" w:rsidRPr="003601AA" w:rsidSect="003601AA">
      <w:headerReference w:type="even" r:id="rId8"/>
      <w:footerReference w:type="even" r:id="rId9"/>
      <w:footerReference w:type="default" r:id="rId10"/>
      <w:pgSz w:w="11907" w:h="16840"/>
      <w:pgMar w:top="1588" w:right="1588" w:bottom="1474" w:left="1588" w:header="851" w:footer="1531" w:gutter="0"/>
      <w:pgNumType w:start="1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B5044" w:rsidRDefault="003B5044">
      <w:r>
        <w:separator/>
      </w:r>
    </w:p>
  </w:endnote>
  <w:endnote w:type="continuationSeparator" w:id="1">
    <w:p w:rsidR="003B5044" w:rsidRDefault="003B504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5AC2" w:rsidRDefault="00965AC2">
    <w:pPr>
      <w:pStyle w:val="a4"/>
      <w:spacing w:line="560" w:lineRule="exact"/>
      <w:ind w:firstLineChars="100" w:firstLine="280"/>
      <w:rPr>
        <w:rFonts w:ascii="宋体" w:hAnsi="宋体"/>
        <w:sz w:val="28"/>
        <w:szCs w:val="28"/>
      </w:rPr>
    </w:pPr>
    <w:r>
      <w:rPr>
        <w:rFonts w:ascii="宋体" w:hAnsi="宋体" w:hint="eastAsia"/>
        <w:sz w:val="28"/>
        <w:szCs w:val="28"/>
      </w:rPr>
      <w:t xml:space="preserve">— </w:t>
    </w:r>
    <w:r w:rsidR="00C04531">
      <w:rPr>
        <w:rFonts w:ascii="宋体" w:hAnsi="宋体"/>
        <w:sz w:val="28"/>
        <w:szCs w:val="28"/>
      </w:rPr>
      <w:fldChar w:fldCharType="begin"/>
    </w:r>
    <w:r>
      <w:rPr>
        <w:rFonts w:ascii="宋体" w:hAnsi="宋体"/>
        <w:sz w:val="28"/>
        <w:szCs w:val="28"/>
      </w:rPr>
      <w:instrText>PAGE   \* MERGEFORMAT</w:instrText>
    </w:r>
    <w:r w:rsidR="00C04531">
      <w:rPr>
        <w:rFonts w:ascii="宋体" w:hAnsi="宋体"/>
        <w:sz w:val="28"/>
        <w:szCs w:val="28"/>
      </w:rPr>
      <w:fldChar w:fldCharType="separate"/>
    </w:r>
    <w:r w:rsidR="009B4EFA">
      <w:rPr>
        <w:rFonts w:ascii="宋体" w:hAnsi="宋体"/>
        <w:noProof/>
        <w:sz w:val="28"/>
        <w:szCs w:val="28"/>
      </w:rPr>
      <w:t>2</w:t>
    </w:r>
    <w:r w:rsidR="00C04531">
      <w:rPr>
        <w:rFonts w:ascii="宋体" w:hAnsi="宋体"/>
        <w:sz w:val="28"/>
        <w:szCs w:val="28"/>
      </w:rPr>
      <w:fldChar w:fldCharType="end"/>
    </w:r>
    <w:r>
      <w:rPr>
        <w:rFonts w:ascii="宋体" w:hAnsi="宋体" w:hint="eastAsia"/>
        <w:sz w:val="28"/>
        <w:szCs w:val="28"/>
      </w:rPr>
      <w:t xml:space="preserve"> —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5AC2" w:rsidRDefault="00965AC2">
    <w:pPr>
      <w:pStyle w:val="a4"/>
      <w:wordWrap w:val="0"/>
      <w:spacing w:line="560" w:lineRule="exact"/>
      <w:jc w:val="right"/>
      <w:rPr>
        <w:rFonts w:ascii="宋体" w:hAnsi="宋体"/>
        <w:sz w:val="28"/>
        <w:szCs w:val="28"/>
      </w:rPr>
    </w:pPr>
    <w:r>
      <w:rPr>
        <w:rFonts w:ascii="宋体" w:hAnsi="宋体" w:hint="eastAsia"/>
        <w:sz w:val="28"/>
        <w:szCs w:val="28"/>
      </w:rPr>
      <w:t>—</w:t>
    </w:r>
    <w:r>
      <w:rPr>
        <w:rFonts w:ascii="宋体" w:hAnsi="宋体"/>
        <w:sz w:val="28"/>
        <w:szCs w:val="28"/>
      </w:rPr>
      <w:t xml:space="preserve"> </w:t>
    </w:r>
    <w:r w:rsidR="00C04531">
      <w:rPr>
        <w:rFonts w:ascii="宋体" w:hAnsi="宋体"/>
        <w:sz w:val="28"/>
        <w:szCs w:val="28"/>
      </w:rPr>
      <w:fldChar w:fldCharType="begin"/>
    </w:r>
    <w:r>
      <w:rPr>
        <w:rFonts w:ascii="宋体" w:hAnsi="宋体"/>
        <w:sz w:val="28"/>
        <w:szCs w:val="28"/>
      </w:rPr>
      <w:instrText>PAGE   \* MERGEFORMAT</w:instrText>
    </w:r>
    <w:r w:rsidR="00C04531">
      <w:rPr>
        <w:rFonts w:ascii="宋体" w:hAnsi="宋体"/>
        <w:sz w:val="28"/>
        <w:szCs w:val="28"/>
      </w:rPr>
      <w:fldChar w:fldCharType="separate"/>
    </w:r>
    <w:r w:rsidR="009B4EFA">
      <w:rPr>
        <w:rFonts w:ascii="宋体" w:hAnsi="宋体"/>
        <w:noProof/>
        <w:sz w:val="28"/>
        <w:szCs w:val="28"/>
      </w:rPr>
      <w:t>1</w:t>
    </w:r>
    <w:r w:rsidR="00C04531">
      <w:rPr>
        <w:rFonts w:ascii="宋体" w:hAnsi="宋体"/>
        <w:sz w:val="28"/>
        <w:szCs w:val="28"/>
      </w:rPr>
      <w:fldChar w:fldCharType="end"/>
    </w:r>
    <w:r>
      <w:rPr>
        <w:rFonts w:ascii="宋体" w:hAnsi="宋体" w:hint="eastAsia"/>
        <w:sz w:val="28"/>
        <w:szCs w:val="28"/>
      </w:rPr>
      <w:t xml:space="preserve"> — 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B5044" w:rsidRDefault="003B5044">
      <w:r>
        <w:separator/>
      </w:r>
    </w:p>
  </w:footnote>
  <w:footnote w:type="continuationSeparator" w:id="1">
    <w:p w:rsidR="003B5044" w:rsidRDefault="003B504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5AC2" w:rsidRDefault="00965AC2">
    <w:pPr>
      <w:pStyle w:val="a5"/>
      <w:pBdr>
        <w:bottom w:val="none" w:sz="0" w:space="0" w:color="auto"/>
      </w:pBd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oNotTrackMoves/>
  <w:documentProtection w:edit="comments" w:enforcement="1" w:cryptProviderType="rsaFull" w:cryptAlgorithmClass="hash" w:cryptAlgorithmType="typeAny" w:cryptAlgorithmSid="4" w:cryptSpinCount="50000" w:hash="W7miwvLbVg+fgWwDvByRj0OwVEE=" w:salt="ehQq6s0cNeJoueGjFW2qwQ=="/>
  <w:defaultTabStop w:val="420"/>
  <w:evenAndOddHeaders/>
  <w:drawingGridHorizontalSpacing w:val="105"/>
  <w:drawingGridVerticalSpacing w:val="156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8193" strokecolor="#739cc3">
      <v:fill angle="90" type="gradient">
        <o:fill v:ext="view" type="gradientUnscaled"/>
      </v:fill>
      <v:stroke color="#739cc3" weight="1.25pt"/>
    </o:shapedefaults>
  </w:hdrShapeDefaults>
  <w:footnotePr>
    <w:footnote w:id="0"/>
    <w:footnote w:id="1"/>
  </w:footnotePr>
  <w:endnotePr>
    <w:endnote w:id="0"/>
    <w:endnote w:id="1"/>
  </w:endnotePr>
  <w:compat>
    <w:spaceForUL/>
    <w:doNotLeaveBackslashAlone/>
    <w:doNotBreakWrappedTab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DM2NDYytjQ2M7GwMLNU0lEKTi0uzszPAykwqQUAG+x1cSwAAAA="/>
    <w:docVar w:name="{237AB7EB-CA79-4FD8-AE27-2A277E9F5D84}" w:val="fCnQOrNthiKxLR+lyEsbzUVa=MGHeg0m57u2/9B8qS4vFPw6DckIjJX1Y3TWodZpA"/>
    <w:docVar w:name="DocumentID" w:val="{BEDBFA53-3644-4B61-A3AA-02256CBB50D6}"/>
  </w:docVars>
  <w:rsids>
    <w:rsidRoot w:val="001A010C"/>
    <w:rsid w:val="0003781C"/>
    <w:rsid w:val="00042D48"/>
    <w:rsid w:val="000515E7"/>
    <w:rsid w:val="000567E1"/>
    <w:rsid w:val="00074862"/>
    <w:rsid w:val="00080078"/>
    <w:rsid w:val="00085EB1"/>
    <w:rsid w:val="00086A07"/>
    <w:rsid w:val="00093C66"/>
    <w:rsid w:val="000A0007"/>
    <w:rsid w:val="000B4913"/>
    <w:rsid w:val="000C38F3"/>
    <w:rsid w:val="000D10B0"/>
    <w:rsid w:val="000F4E04"/>
    <w:rsid w:val="000F77CE"/>
    <w:rsid w:val="00101366"/>
    <w:rsid w:val="0011576B"/>
    <w:rsid w:val="00123616"/>
    <w:rsid w:val="00124738"/>
    <w:rsid w:val="00126AD1"/>
    <w:rsid w:val="00143618"/>
    <w:rsid w:val="00144DFD"/>
    <w:rsid w:val="001556E5"/>
    <w:rsid w:val="00176887"/>
    <w:rsid w:val="001771E6"/>
    <w:rsid w:val="00185FAE"/>
    <w:rsid w:val="00190403"/>
    <w:rsid w:val="00190D85"/>
    <w:rsid w:val="00197220"/>
    <w:rsid w:val="001A010C"/>
    <w:rsid w:val="001A3B53"/>
    <w:rsid w:val="001B32D8"/>
    <w:rsid w:val="001B6EBE"/>
    <w:rsid w:val="001C4346"/>
    <w:rsid w:val="001D00C2"/>
    <w:rsid w:val="001D5C55"/>
    <w:rsid w:val="001D5ED0"/>
    <w:rsid w:val="001F2213"/>
    <w:rsid w:val="00215AC6"/>
    <w:rsid w:val="00221FD2"/>
    <w:rsid w:val="00224E9B"/>
    <w:rsid w:val="00234D5E"/>
    <w:rsid w:val="0024405B"/>
    <w:rsid w:val="00247028"/>
    <w:rsid w:val="00260A26"/>
    <w:rsid w:val="002648D0"/>
    <w:rsid w:val="00282FF3"/>
    <w:rsid w:val="00287C5F"/>
    <w:rsid w:val="00291287"/>
    <w:rsid w:val="00296E79"/>
    <w:rsid w:val="002A7027"/>
    <w:rsid w:val="002B4784"/>
    <w:rsid w:val="002C2B86"/>
    <w:rsid w:val="002C388E"/>
    <w:rsid w:val="002E2C43"/>
    <w:rsid w:val="002F3862"/>
    <w:rsid w:val="002F47D2"/>
    <w:rsid w:val="00325B03"/>
    <w:rsid w:val="003601AA"/>
    <w:rsid w:val="00377FEB"/>
    <w:rsid w:val="003909DD"/>
    <w:rsid w:val="003969FE"/>
    <w:rsid w:val="003A3AB3"/>
    <w:rsid w:val="003B07ED"/>
    <w:rsid w:val="003B42B6"/>
    <w:rsid w:val="003B5044"/>
    <w:rsid w:val="003C2B4F"/>
    <w:rsid w:val="003D1C98"/>
    <w:rsid w:val="00431F64"/>
    <w:rsid w:val="004325E1"/>
    <w:rsid w:val="00432D48"/>
    <w:rsid w:val="00446120"/>
    <w:rsid w:val="00456524"/>
    <w:rsid w:val="00464811"/>
    <w:rsid w:val="0046734D"/>
    <w:rsid w:val="00483DE3"/>
    <w:rsid w:val="004912F4"/>
    <w:rsid w:val="004B7569"/>
    <w:rsid w:val="004C7585"/>
    <w:rsid w:val="004E2A37"/>
    <w:rsid w:val="004F4421"/>
    <w:rsid w:val="004F5D41"/>
    <w:rsid w:val="0051660A"/>
    <w:rsid w:val="00526A03"/>
    <w:rsid w:val="005313F6"/>
    <w:rsid w:val="005454FE"/>
    <w:rsid w:val="0055443E"/>
    <w:rsid w:val="00556F33"/>
    <w:rsid w:val="005A0202"/>
    <w:rsid w:val="005A6979"/>
    <w:rsid w:val="005B517A"/>
    <w:rsid w:val="005B5DFA"/>
    <w:rsid w:val="005C0BA0"/>
    <w:rsid w:val="005C2D3E"/>
    <w:rsid w:val="005D488B"/>
    <w:rsid w:val="005E402F"/>
    <w:rsid w:val="005F13E7"/>
    <w:rsid w:val="006118F9"/>
    <w:rsid w:val="00612C7F"/>
    <w:rsid w:val="00620E3A"/>
    <w:rsid w:val="00632C7E"/>
    <w:rsid w:val="00646358"/>
    <w:rsid w:val="0064770A"/>
    <w:rsid w:val="00674A77"/>
    <w:rsid w:val="00685968"/>
    <w:rsid w:val="0069238B"/>
    <w:rsid w:val="00697574"/>
    <w:rsid w:val="006A65E0"/>
    <w:rsid w:val="006C3A26"/>
    <w:rsid w:val="006F001A"/>
    <w:rsid w:val="006F0978"/>
    <w:rsid w:val="006F116E"/>
    <w:rsid w:val="006F5D6A"/>
    <w:rsid w:val="006F5FEA"/>
    <w:rsid w:val="00706646"/>
    <w:rsid w:val="00714775"/>
    <w:rsid w:val="00714F47"/>
    <w:rsid w:val="00761955"/>
    <w:rsid w:val="0077150D"/>
    <w:rsid w:val="00787DFB"/>
    <w:rsid w:val="00791DB5"/>
    <w:rsid w:val="00792C2E"/>
    <w:rsid w:val="007C3662"/>
    <w:rsid w:val="007D0DCC"/>
    <w:rsid w:val="007E4A2A"/>
    <w:rsid w:val="0080344B"/>
    <w:rsid w:val="0080462C"/>
    <w:rsid w:val="00805B10"/>
    <w:rsid w:val="008154D3"/>
    <w:rsid w:val="00821457"/>
    <w:rsid w:val="00822899"/>
    <w:rsid w:val="00830D55"/>
    <w:rsid w:val="008334A9"/>
    <w:rsid w:val="00836F59"/>
    <w:rsid w:val="00837058"/>
    <w:rsid w:val="00845163"/>
    <w:rsid w:val="00850090"/>
    <w:rsid w:val="00852BB8"/>
    <w:rsid w:val="008616F3"/>
    <w:rsid w:val="0086320E"/>
    <w:rsid w:val="00865A70"/>
    <w:rsid w:val="008662E4"/>
    <w:rsid w:val="0088501B"/>
    <w:rsid w:val="008931EB"/>
    <w:rsid w:val="008C5F23"/>
    <w:rsid w:val="008D2AC8"/>
    <w:rsid w:val="008F2219"/>
    <w:rsid w:val="008F698A"/>
    <w:rsid w:val="009065A7"/>
    <w:rsid w:val="00907F4C"/>
    <w:rsid w:val="00910547"/>
    <w:rsid w:val="0094069B"/>
    <w:rsid w:val="009521E2"/>
    <w:rsid w:val="00961320"/>
    <w:rsid w:val="00965AC2"/>
    <w:rsid w:val="0097219B"/>
    <w:rsid w:val="00974920"/>
    <w:rsid w:val="00974EBD"/>
    <w:rsid w:val="009751ED"/>
    <w:rsid w:val="00975719"/>
    <w:rsid w:val="00980B85"/>
    <w:rsid w:val="009933D9"/>
    <w:rsid w:val="009B1E7C"/>
    <w:rsid w:val="009B4EFA"/>
    <w:rsid w:val="009B5660"/>
    <w:rsid w:val="009D1143"/>
    <w:rsid w:val="009D5B2F"/>
    <w:rsid w:val="009E2E95"/>
    <w:rsid w:val="00A03A06"/>
    <w:rsid w:val="00A0696B"/>
    <w:rsid w:val="00A22125"/>
    <w:rsid w:val="00A26D7B"/>
    <w:rsid w:val="00A438C0"/>
    <w:rsid w:val="00A543E8"/>
    <w:rsid w:val="00A61D0F"/>
    <w:rsid w:val="00A659E3"/>
    <w:rsid w:val="00A770B8"/>
    <w:rsid w:val="00A8140B"/>
    <w:rsid w:val="00A82FC0"/>
    <w:rsid w:val="00A87784"/>
    <w:rsid w:val="00AC11E2"/>
    <w:rsid w:val="00AC392D"/>
    <w:rsid w:val="00AF0E2C"/>
    <w:rsid w:val="00AF4B4D"/>
    <w:rsid w:val="00AF6D5A"/>
    <w:rsid w:val="00AF6FAB"/>
    <w:rsid w:val="00B27D97"/>
    <w:rsid w:val="00B366C1"/>
    <w:rsid w:val="00B462C6"/>
    <w:rsid w:val="00B511EE"/>
    <w:rsid w:val="00B54ACD"/>
    <w:rsid w:val="00B61ED4"/>
    <w:rsid w:val="00B65446"/>
    <w:rsid w:val="00B676AD"/>
    <w:rsid w:val="00B803A2"/>
    <w:rsid w:val="00B81EDF"/>
    <w:rsid w:val="00B92077"/>
    <w:rsid w:val="00BA3CED"/>
    <w:rsid w:val="00BC112F"/>
    <w:rsid w:val="00BD0B0D"/>
    <w:rsid w:val="00BD6460"/>
    <w:rsid w:val="00BF62A0"/>
    <w:rsid w:val="00BF6822"/>
    <w:rsid w:val="00BF7782"/>
    <w:rsid w:val="00C04531"/>
    <w:rsid w:val="00C26E95"/>
    <w:rsid w:val="00C40A88"/>
    <w:rsid w:val="00C45B51"/>
    <w:rsid w:val="00C63496"/>
    <w:rsid w:val="00C816D5"/>
    <w:rsid w:val="00C86D49"/>
    <w:rsid w:val="00C86D73"/>
    <w:rsid w:val="00C93231"/>
    <w:rsid w:val="00C93C7F"/>
    <w:rsid w:val="00C97AB4"/>
    <w:rsid w:val="00CA79CA"/>
    <w:rsid w:val="00CC363B"/>
    <w:rsid w:val="00CE5EBD"/>
    <w:rsid w:val="00CF1567"/>
    <w:rsid w:val="00D06C69"/>
    <w:rsid w:val="00D1167C"/>
    <w:rsid w:val="00D21981"/>
    <w:rsid w:val="00D22E28"/>
    <w:rsid w:val="00D239A7"/>
    <w:rsid w:val="00D32587"/>
    <w:rsid w:val="00D4472E"/>
    <w:rsid w:val="00D533E6"/>
    <w:rsid w:val="00D57ED2"/>
    <w:rsid w:val="00D67D2D"/>
    <w:rsid w:val="00D74946"/>
    <w:rsid w:val="00DC1E6E"/>
    <w:rsid w:val="00DE0587"/>
    <w:rsid w:val="00DF16E3"/>
    <w:rsid w:val="00DF5B48"/>
    <w:rsid w:val="00E04FDC"/>
    <w:rsid w:val="00E106AE"/>
    <w:rsid w:val="00E1626C"/>
    <w:rsid w:val="00E256DF"/>
    <w:rsid w:val="00E31015"/>
    <w:rsid w:val="00E4149B"/>
    <w:rsid w:val="00E50E98"/>
    <w:rsid w:val="00E51A66"/>
    <w:rsid w:val="00E80D0E"/>
    <w:rsid w:val="00E90CC0"/>
    <w:rsid w:val="00ED43CA"/>
    <w:rsid w:val="00EF635D"/>
    <w:rsid w:val="00F01CCE"/>
    <w:rsid w:val="00F1037D"/>
    <w:rsid w:val="00F11951"/>
    <w:rsid w:val="00F24AA7"/>
    <w:rsid w:val="00F255FB"/>
    <w:rsid w:val="00F44C1E"/>
    <w:rsid w:val="00F56BF1"/>
    <w:rsid w:val="00F62EFF"/>
    <w:rsid w:val="00F81637"/>
    <w:rsid w:val="00F90374"/>
    <w:rsid w:val="00F94866"/>
    <w:rsid w:val="00FA1387"/>
    <w:rsid w:val="00FA354D"/>
    <w:rsid w:val="00FA6201"/>
    <w:rsid w:val="00FA7740"/>
    <w:rsid w:val="00FB41A4"/>
    <w:rsid w:val="00FC773B"/>
    <w:rsid w:val="00FD458A"/>
    <w:rsid w:val="00FF6B8E"/>
    <w:rsid w:val="0D196520"/>
    <w:rsid w:val="0F411414"/>
    <w:rsid w:val="18942D08"/>
    <w:rsid w:val="241D144D"/>
    <w:rsid w:val="300B6BE0"/>
    <w:rsid w:val="48496326"/>
    <w:rsid w:val="4D310D32"/>
    <w:rsid w:val="4F5E138C"/>
    <w:rsid w:val="504428BE"/>
    <w:rsid w:val="510D2307"/>
    <w:rsid w:val="59070E1D"/>
    <w:rsid w:val="596B0B42"/>
    <w:rsid w:val="6251055B"/>
    <w:rsid w:val="6741091B"/>
    <w:rsid w:val="6A0976B0"/>
    <w:rsid w:val="6DC463A3"/>
    <w:rsid w:val="76A828B9"/>
    <w:rsid w:val="79BB44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6BF1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qFormat/>
    <w:rsid w:val="00F56BF1"/>
    <w:rPr>
      <w:b/>
      <w:bCs/>
    </w:rPr>
  </w:style>
  <w:style w:type="character" w:customStyle="1" w:styleId="HeaderChar">
    <w:name w:val="Header Char"/>
    <w:semiHidden/>
    <w:locked/>
    <w:rsid w:val="00F56BF1"/>
    <w:rPr>
      <w:rFonts w:cs="Times New Roman"/>
      <w:sz w:val="18"/>
      <w:szCs w:val="18"/>
    </w:rPr>
  </w:style>
  <w:style w:type="character" w:customStyle="1" w:styleId="FooterChar">
    <w:name w:val="Footer Char"/>
    <w:locked/>
    <w:rsid w:val="00F56BF1"/>
    <w:rPr>
      <w:rFonts w:cs="Times New Roman"/>
      <w:sz w:val="18"/>
      <w:szCs w:val="18"/>
    </w:rPr>
  </w:style>
  <w:style w:type="character" w:customStyle="1" w:styleId="FooterChar1">
    <w:name w:val="Footer Char1"/>
    <w:rsid w:val="00F56BF1"/>
    <w:rPr>
      <w:kern w:val="2"/>
      <w:sz w:val="18"/>
      <w:szCs w:val="18"/>
    </w:rPr>
  </w:style>
  <w:style w:type="character" w:customStyle="1" w:styleId="DocumentMapChar">
    <w:name w:val="Document Map Char"/>
    <w:semiHidden/>
    <w:rsid w:val="00F56BF1"/>
    <w:rPr>
      <w:rFonts w:ascii="宋体"/>
      <w:kern w:val="2"/>
      <w:sz w:val="24"/>
      <w:szCs w:val="24"/>
    </w:rPr>
  </w:style>
  <w:style w:type="paragraph" w:styleId="a4">
    <w:name w:val="footer"/>
    <w:basedOn w:val="a"/>
    <w:rsid w:val="00F56B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semiHidden/>
    <w:rsid w:val="00F56B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Document Map"/>
    <w:basedOn w:val="a"/>
    <w:unhideWhenUsed/>
    <w:rsid w:val="00F56BF1"/>
    <w:rPr>
      <w:rFonts w:ascii="宋体"/>
      <w:sz w:val="24"/>
      <w:szCs w:val="24"/>
    </w:rPr>
  </w:style>
  <w:style w:type="table" w:styleId="a7">
    <w:name w:val="Table Grid"/>
    <w:basedOn w:val="a1"/>
    <w:qFormat/>
    <w:rsid w:val="00850090"/>
    <w:rPr>
      <w:rFonts w:ascii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nhideWhenUsed/>
    <w:rsid w:val="008500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rsid w:val="00850090"/>
    <w:rPr>
      <w:rFonts w:ascii="宋体" w:hAnsi="宋体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control" Target="activeX/activeX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activeX/activeX1.xml><?xml version="1.0" encoding="utf-8"?>
<ax:ocx xmlns:ax="http://schemas.microsoft.com/office/2006/activeX" xmlns:r="http://schemas.openxmlformats.org/officeDocument/2006/relationships" ax:classid="{E531053D-0904-4D26-ABF3-6E07DD308AB0}" ax:persistence="persistPropertyBag">
  <ax:ocxPr ax:name="DoubleBuffered" ax:value="0"/>
  <ax:ocxPr ax:name="Enabled" ax:value="-1"/>
  <ax:ocxPr ax:name="Visible" ax:value="-1"/>
  <ax:ocxPr ax:name="GroupFirst" ax:value="0"/>
  <ax:ocxPr ax:name="GroupIndex" ax:value="0"/>
  <ax:ocxPr ax:name="GroupPass" ax:value=""/>
  <ax:ocxPr ax:name="GroupValue" ax:value=""/>
  <ax:ocxPr ax:name="ISGroup" ax:value="0"/>
  <ax:ocxPr ax:name="PropList" ax:value="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"/>
  <ax:ocxPr ax:name="SelectIndex" ax:value="0"/>
</ax:ocx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125</Words>
  <Characters>718</Characters>
  <Application>Microsoft Office Word</Application>
  <DocSecurity>8</DocSecurity>
  <PresentationFormat/>
  <Lines>5</Lines>
  <Paragraphs>1</Paragraphs>
  <Slides>0</Slides>
  <Notes>0</Notes>
  <HiddenSlides>0</HiddenSlides>
  <MMClips>0</MMClips>
  <ScaleCrop>false</ScaleCrop>
  <Company>微软中国</Company>
  <LinksUpToDate>false</LinksUpToDate>
  <CharactersWithSpaces>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law</dc:creator>
  <cp:keywords/>
  <cp:lastModifiedBy>Administrator</cp:lastModifiedBy>
  <cp:revision>14</cp:revision>
  <cp:lastPrinted>2020-09-12T10:25:00Z</cp:lastPrinted>
  <dcterms:created xsi:type="dcterms:W3CDTF">2020-03-11T09:35:00Z</dcterms:created>
  <dcterms:modified xsi:type="dcterms:W3CDTF">2020-09-16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